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f1c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14c5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8T13:01:29Z</dcterms:created>
  <dcterms:modified xsi:type="dcterms:W3CDTF">2021-01-18T13:01:29Z</dcterms:modified>
</cp:coreProperties>
</file>